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mc:Ignorable="w14 w15 w16se wp14">
  <w:body>
    <w:p xmlns:wp14="http://schemas.microsoft.com/office/word/2010/wordml" w:rsidR="00395877" w:rsidRDefault="00395877" w14:paraId="0A6DEF52" wp14:textId="77777777">
      <w:r>
        <w:rPr>
          <w:noProof/>
          <w:lang w:eastAsia="en-IN"/>
        </w:rPr>
        <mc:AlternateContent>
          <mc:Choice Requires="wpg">
            <w:drawing>
              <wp:anchor xmlns:wp14="http://schemas.microsoft.com/office/word/2010/wordprocessingDrawing" distT="0" distB="0" distL="114300" distR="114300" simplePos="0" relativeHeight="251659264" behindDoc="0" locked="0" layoutInCell="1" allowOverlap="1" wp14:anchorId="600B2756" wp14:editId="26F0EDC7">
                <wp:simplePos x="0" y="0"/>
                <wp:positionH relativeFrom="page">
                  <wp:posOffset>-53340</wp:posOffset>
                </wp:positionH>
                <wp:positionV relativeFrom="paragraph">
                  <wp:posOffset>-518160</wp:posOffset>
                </wp:positionV>
                <wp:extent cx="12519660" cy="10647045"/>
                <wp:effectExtent l="0" t="0" r="0" b="190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19660" cy="10647045"/>
                          <a:chOff x="0" y="0"/>
                          <a:chExt cx="12519660" cy="10647045"/>
                        </a:xfrm>
                      </wpg:grpSpPr>
                      <wpg:grpSp>
                        <wpg:cNvPr id="2" name="Group 2">
                          <a:extLst>
                            <a:ext uri="{FF2B5EF4-FFF2-40B4-BE49-F238E27FC236}">
                              <a16:creationId xmlns:a16="http://schemas.microsoft.com/office/drawing/2014/main" id="{55EFB0DF-1D60-41F3-8D0F-2806697E3E0A}"/>
                            </a:ext>
                          </a:extLst>
                        </wpg:cNvPr>
                        <wpg:cNvGrpSpPr/>
                        <wpg:grpSpPr>
                          <a:xfrm>
                            <a:off x="60960" y="0"/>
                            <a:ext cx="12458700" cy="7229475"/>
                            <a:chOff x="0" y="0"/>
                            <a:chExt cx="12458700" cy="7229475"/>
                          </a:xfrm>
                        </wpg:grpSpPr>
                        <wps:wsp>
                          <wps:cNvPr id="4" name="Freeform: Shape 11">
                            <a:extLst>
                              <a:ext uri="{FF2B5EF4-FFF2-40B4-BE49-F238E27FC236}">
                                <a16:creationId xmlns:a16="http://schemas.microsoft.com/office/drawing/2014/main" id="{420F2FB4-7970-42E6-9848-070AC46318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228600"/>
                              <a:ext cx="12458700" cy="7000875"/>
                            </a:xfrm>
                            <a:custGeom>
                              <a:avLst/>
                              <a:gdLst>
                                <a:gd name="connsiteX0" fmla="*/ 1157061 w 12458700"/>
                                <a:gd name="connsiteY0" fmla="*/ 0 h 7000875"/>
                                <a:gd name="connsiteX1" fmla="*/ 12458700 w 12458700"/>
                                <a:gd name="connsiteY1" fmla="*/ 0 h 7000875"/>
                                <a:gd name="connsiteX2" fmla="*/ 12458700 w 12458700"/>
                                <a:gd name="connsiteY2" fmla="*/ 276223 h 7000875"/>
                                <a:gd name="connsiteX3" fmla="*/ 1452336 w 12458700"/>
                                <a:gd name="connsiteY3" fmla="*/ 276223 h 7000875"/>
                                <a:gd name="connsiteX4" fmla="*/ 285751 w 12458700"/>
                                <a:gd name="connsiteY4" fmla="*/ 1442808 h 7000875"/>
                                <a:gd name="connsiteX5" fmla="*/ 285751 w 12458700"/>
                                <a:gd name="connsiteY5" fmla="*/ 7000875 h 7000875"/>
                                <a:gd name="connsiteX6" fmla="*/ 0 w 12458700"/>
                                <a:gd name="connsiteY6" fmla="*/ 7000875 h 7000875"/>
                                <a:gd name="connsiteX7" fmla="*/ 0 w 12458700"/>
                                <a:gd name="connsiteY7" fmla="*/ 1072109 h 7000875"/>
                                <a:gd name="connsiteX8" fmla="*/ 14177 w 12458700"/>
                                <a:gd name="connsiteY8" fmla="*/ 931478 h 7000875"/>
                                <a:gd name="connsiteX9" fmla="*/ 1157061 w 12458700"/>
                                <a:gd name="connsiteY9" fmla="*/ 0 h 70008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458700" h="7000875">
                                  <a:moveTo>
                                    <a:pt x="1157061" y="0"/>
                                  </a:moveTo>
                                  <a:lnTo>
                                    <a:pt x="12458700" y="0"/>
                                  </a:lnTo>
                                  <a:lnTo>
                                    <a:pt x="12458700" y="276223"/>
                                  </a:lnTo>
                                  <a:lnTo>
                                    <a:pt x="1452336" y="276223"/>
                                  </a:lnTo>
                                  <a:cubicBezTo>
                                    <a:pt x="808049" y="276223"/>
                                    <a:pt x="285751" y="798521"/>
                                    <a:pt x="285751" y="1442808"/>
                                  </a:cubicBezTo>
                                  <a:lnTo>
                                    <a:pt x="285751" y="7000875"/>
                                  </a:lnTo>
                                  <a:lnTo>
                                    <a:pt x="0" y="7000875"/>
                                  </a:lnTo>
                                  <a:lnTo>
                                    <a:pt x="0" y="1072109"/>
                                  </a:lnTo>
                                  <a:lnTo>
                                    <a:pt x="14177" y="931478"/>
                                  </a:lnTo>
                                  <a:cubicBezTo>
                                    <a:pt x="122957" y="399885"/>
                                    <a:pt x="593310" y="0"/>
                                    <a:pt x="115706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5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Freeform: Shape 12">
                            <a:extLst>
                              <a:ext uri="{FF2B5EF4-FFF2-40B4-BE49-F238E27FC236}">
                                <a16:creationId xmlns:a16="http://schemas.microsoft.com/office/drawing/2014/main" id="{1F2453AB-BC88-486E-B04F-9E85F38312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114300"/>
                              <a:ext cx="12458700" cy="7000875"/>
                            </a:xfrm>
                            <a:custGeom>
                              <a:avLst/>
                              <a:gdLst>
                                <a:gd name="connsiteX0" fmla="*/ 1157061 w 12458700"/>
                                <a:gd name="connsiteY0" fmla="*/ 0 h 7000875"/>
                                <a:gd name="connsiteX1" fmla="*/ 12458700 w 12458700"/>
                                <a:gd name="connsiteY1" fmla="*/ 0 h 7000875"/>
                                <a:gd name="connsiteX2" fmla="*/ 12458700 w 12458700"/>
                                <a:gd name="connsiteY2" fmla="*/ 276223 h 7000875"/>
                                <a:gd name="connsiteX3" fmla="*/ 1452336 w 12458700"/>
                                <a:gd name="connsiteY3" fmla="*/ 276223 h 7000875"/>
                                <a:gd name="connsiteX4" fmla="*/ 285751 w 12458700"/>
                                <a:gd name="connsiteY4" fmla="*/ 1442808 h 7000875"/>
                                <a:gd name="connsiteX5" fmla="*/ 285751 w 12458700"/>
                                <a:gd name="connsiteY5" fmla="*/ 7000875 h 7000875"/>
                                <a:gd name="connsiteX6" fmla="*/ 0 w 12458700"/>
                                <a:gd name="connsiteY6" fmla="*/ 7000875 h 7000875"/>
                                <a:gd name="connsiteX7" fmla="*/ 0 w 12458700"/>
                                <a:gd name="connsiteY7" fmla="*/ 1072109 h 7000875"/>
                                <a:gd name="connsiteX8" fmla="*/ 14177 w 12458700"/>
                                <a:gd name="connsiteY8" fmla="*/ 931478 h 7000875"/>
                                <a:gd name="connsiteX9" fmla="*/ 1157061 w 12458700"/>
                                <a:gd name="connsiteY9" fmla="*/ 0 h 70008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458700" h="7000875">
                                  <a:moveTo>
                                    <a:pt x="1157061" y="0"/>
                                  </a:moveTo>
                                  <a:lnTo>
                                    <a:pt x="12458700" y="0"/>
                                  </a:lnTo>
                                  <a:lnTo>
                                    <a:pt x="12458700" y="276223"/>
                                  </a:lnTo>
                                  <a:lnTo>
                                    <a:pt x="1452336" y="276223"/>
                                  </a:lnTo>
                                  <a:cubicBezTo>
                                    <a:pt x="808049" y="276223"/>
                                    <a:pt x="285751" y="798521"/>
                                    <a:pt x="285751" y="1442808"/>
                                  </a:cubicBezTo>
                                  <a:lnTo>
                                    <a:pt x="285751" y="7000875"/>
                                  </a:lnTo>
                                  <a:lnTo>
                                    <a:pt x="0" y="7000875"/>
                                  </a:lnTo>
                                  <a:lnTo>
                                    <a:pt x="0" y="1072109"/>
                                  </a:lnTo>
                                  <a:lnTo>
                                    <a:pt x="14177" y="931478"/>
                                  </a:lnTo>
                                  <a:cubicBezTo>
                                    <a:pt x="122957" y="399885"/>
                                    <a:pt x="593310" y="0"/>
                                    <a:pt x="115706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Freeform: Shape 14">
                            <a:extLst>
                              <a:ext uri="{FF2B5EF4-FFF2-40B4-BE49-F238E27FC236}">
                                <a16:creationId xmlns:a16="http://schemas.microsoft.com/office/drawing/2014/main" id="{F3C37084-A1DD-41E1-A7EA-7F51771565F4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12458700" cy="7000875"/>
                            </a:xfrm>
                            <a:custGeom>
                              <a:avLst/>
                              <a:gdLst>
                                <a:gd name="connsiteX0" fmla="*/ 1157061 w 12458700"/>
                                <a:gd name="connsiteY0" fmla="*/ 0 h 7000875"/>
                                <a:gd name="connsiteX1" fmla="*/ 12458700 w 12458700"/>
                                <a:gd name="connsiteY1" fmla="*/ 0 h 7000875"/>
                                <a:gd name="connsiteX2" fmla="*/ 12458700 w 12458700"/>
                                <a:gd name="connsiteY2" fmla="*/ 276223 h 7000875"/>
                                <a:gd name="connsiteX3" fmla="*/ 1452336 w 12458700"/>
                                <a:gd name="connsiteY3" fmla="*/ 276223 h 7000875"/>
                                <a:gd name="connsiteX4" fmla="*/ 285751 w 12458700"/>
                                <a:gd name="connsiteY4" fmla="*/ 1442808 h 7000875"/>
                                <a:gd name="connsiteX5" fmla="*/ 285751 w 12458700"/>
                                <a:gd name="connsiteY5" fmla="*/ 7000875 h 7000875"/>
                                <a:gd name="connsiteX6" fmla="*/ 0 w 12458700"/>
                                <a:gd name="connsiteY6" fmla="*/ 7000875 h 7000875"/>
                                <a:gd name="connsiteX7" fmla="*/ 0 w 12458700"/>
                                <a:gd name="connsiteY7" fmla="*/ 1072109 h 7000875"/>
                                <a:gd name="connsiteX8" fmla="*/ 14177 w 12458700"/>
                                <a:gd name="connsiteY8" fmla="*/ 931478 h 7000875"/>
                                <a:gd name="connsiteX9" fmla="*/ 1157061 w 12458700"/>
                                <a:gd name="connsiteY9" fmla="*/ 0 h 70008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458700" h="7000875">
                                  <a:moveTo>
                                    <a:pt x="1157061" y="0"/>
                                  </a:moveTo>
                                  <a:lnTo>
                                    <a:pt x="12458700" y="0"/>
                                  </a:lnTo>
                                  <a:lnTo>
                                    <a:pt x="12458700" y="276223"/>
                                  </a:lnTo>
                                  <a:lnTo>
                                    <a:pt x="1452336" y="276223"/>
                                  </a:lnTo>
                                  <a:cubicBezTo>
                                    <a:pt x="808049" y="276223"/>
                                    <a:pt x="285751" y="798521"/>
                                    <a:pt x="285751" y="1442808"/>
                                  </a:cubicBezTo>
                                  <a:lnTo>
                                    <a:pt x="285751" y="7000875"/>
                                  </a:lnTo>
                                  <a:lnTo>
                                    <a:pt x="0" y="7000875"/>
                                  </a:lnTo>
                                  <a:lnTo>
                                    <a:pt x="0" y="1072109"/>
                                  </a:lnTo>
                                  <a:lnTo>
                                    <a:pt x="14177" y="931478"/>
                                  </a:lnTo>
                                  <a:cubicBezTo>
                                    <a:pt x="122957" y="399885"/>
                                    <a:pt x="593310" y="0"/>
                                    <a:pt x="1157061" y="0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alpha val="23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" name="Rounded Rectangle 7"/>
                        <wps:cNvSpPr/>
                        <wps:spPr>
                          <a:xfrm>
                            <a:off x="0" y="7193280"/>
                            <a:ext cx="388620" cy="3453765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 w14:anchorId="417507AC">
              <v:group id="Group 1" style="position:absolute;margin-left:-4.2pt;margin-top:-40.8pt;width:985.8pt;height:838.35pt;z-index:251659264;mso-position-horizontal-relative:page" coordsize="125196,106470" o:spid="_x0000_s1026" w14:anchorId="3443B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">
                <v:group id="Group 2" style="position:absolute;left:609;width:124587;height:72294" coordsize="124587,72294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: Shape 11" style="position:absolute;top:2286;width:124587;height:70008;visibility:visible;mso-wrap-style:square;v-text-anchor:middle" coordsize="12458700,7000875" o:spid="_x0000_s1028" fillcolor="#2f5496 [2408]" stroked="f" strokeweight="1pt" path="m1157061,l12458700,r,276223l1452336,276223v-644287,,-1166585,522298,-1166585,1166585l285751,7000875,,7000875,,1072109,14177,931478c122957,399885,593310,,11570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">
                    <v:stroke joinstyle="miter"/>
                    <v:path arrowok="t" o:connecttype="custom" o:connectlocs="1157061,0;12458700,0;12458700,276223;1452336,276223;285751,1442808;285751,7000875;0,7000875;0,1072109;14177,931478;1157061,0" o:connectangles="0,0,0,0,0,0,0,0,0,0"/>
                  </v:shape>
                  <v:shape id="Freeform: Shape 12" style="position:absolute;top:1143;width:124587;height:70008;visibility:visible;mso-wrap-style:square;v-text-anchor:middle" coordsize="12458700,7000875" o:spid="_x0000_s1029" fillcolor="#5b9bd5 [3204]" stroked="f" strokeweight="1pt" path="m1157061,l12458700,r,276223l1452336,276223v-644287,,-1166585,522298,-1166585,1166585l285751,7000875,,7000875,,1072109,14177,931478c122957,399885,593310,,11570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">
                    <v:fill opacity="32896f"/>
                    <v:stroke joinstyle="miter"/>
                    <v:path arrowok="t" o:connecttype="custom" o:connectlocs="1157061,0;12458700,0;12458700,276223;1452336,276223;285751,1442808;285751,7000875;0,7000875;0,1072109;14177,931478;1157061,0" o:connectangles="0,0,0,0,0,0,0,0,0,0"/>
                  </v:shape>
                  <v:shape id="Freeform: Shape 14" style="position:absolute;width:124587;height:70008;visibility:visible;mso-wrap-style:square;v-text-anchor:middle" coordsize="12458700,7000875" o:spid="_x0000_s1030" fillcolor="#5b9bd5 [3204]" stroked="f" strokeweight="1pt" path="m1157061,l12458700,r,276223l1452336,276223v-644287,,-1166585,522298,-1166585,1166585l285751,7000875,,7000875,,1072109,14177,931478c122957,399885,593310,,11570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">
                    <v:fill opacity="15163f"/>
                    <v:stroke joinstyle="miter"/>
                    <v:path arrowok="t" o:connecttype="custom" o:connectlocs="1157061,0;12458700,0;12458700,276223;1452336,276223;285751,1442808;285751,7000875;0,7000875;0,1072109;14177,931478;1157061,0" o:connectangles="0,0,0,0,0,0,0,0,0,0"/>
                  </v:shape>
                </v:group>
                <v:roundrect id="Rounded Rectangle 7" style="position:absolute;top:71932;width:3886;height:34538;visibility:visible;mso-wrap-style:square;v-text-anchor:middle" o:spid="_x0000_s1031" fillcolor="#5b9bd5 [3204]" stroked="f" strokeweight="1pt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">
                  <v:stroke joinstyle="miter"/>
                </v:roundrect>
                <w10:wrap anchorx="page"/>
              </v:group>
            </w:pict>
          </mc:Fallback>
        </mc:AlternateContent>
      </w:r>
    </w:p>
    <w:p xmlns:wp14="http://schemas.microsoft.com/office/word/2010/wordml" w:rsidRPr="00BA0230" w:rsidR="001237A3" w:rsidP="00395877" w:rsidRDefault="00395877" w14:paraId="37F6CD03" wp14:textId="77777777">
      <w:pPr>
        <w:rPr>
          <w:b/>
        </w:rPr>
      </w:pPr>
      <w:r w:rsidRPr="00BA0230">
        <w:rPr>
          <w:b/>
        </w:rPr>
        <w:t>Entrepreneurial Stories</w:t>
      </w:r>
      <w:r w:rsidR="00BA0230">
        <w:rPr>
          <w:b/>
        </w:rPr>
        <w:t>: [ The two-minute read # 2]</w:t>
      </w:r>
    </w:p>
    <w:p xmlns:wp14="http://schemas.microsoft.com/office/word/2010/wordml" w:rsidR="00731334" w:rsidP="00075045" w:rsidRDefault="00285541" w14:paraId="6D6D90BF" wp14:textId="77777777">
      <w:pPr>
        <w:jc w:val="both"/>
      </w:pPr>
      <w:r>
        <w:t>First off, can entrepreneurship be learn</w:t>
      </w:r>
      <w:r w:rsidR="00B31D1D">
        <w:t>ed</w:t>
      </w:r>
      <w:r>
        <w:t>? “Entrepreneurship can be learn</w:t>
      </w:r>
      <w:r w:rsidR="00B31D1D">
        <w:t>ed</w:t>
      </w:r>
      <w:r>
        <w:t xml:space="preserve"> and should be learn</w:t>
      </w:r>
      <w:r w:rsidR="00B31D1D">
        <w:t>ed,</w:t>
      </w:r>
      <w:r>
        <w:t>”</w:t>
      </w:r>
      <w:r w:rsidRPr="00737473" w:rsidR="00737473">
        <w:t xml:space="preserve"> </w:t>
      </w:r>
      <w:r w:rsidR="00737473">
        <w:t>says</w:t>
      </w:r>
      <w:r w:rsidR="00737473">
        <w:t xml:space="preserve"> </w:t>
      </w:r>
      <w:r w:rsidR="00737473">
        <w:t xml:space="preserve">Ronnie </w:t>
      </w:r>
      <w:proofErr w:type="spellStart"/>
      <w:r w:rsidR="00737473">
        <w:t>Screwvala</w:t>
      </w:r>
      <w:proofErr w:type="spellEnd"/>
      <w:r w:rsidR="00737473">
        <w:t xml:space="preserve">, the founder of UTV, </w:t>
      </w:r>
      <w:proofErr w:type="spellStart"/>
      <w:r w:rsidR="00737473">
        <w:t>UpGrad</w:t>
      </w:r>
      <w:proofErr w:type="spellEnd"/>
      <w:r w:rsidR="00B31D1D">
        <w:t>,</w:t>
      </w:r>
      <w:r w:rsidR="00B64E8A">
        <w:t xml:space="preserve"> and many more, notable among them is </w:t>
      </w:r>
      <w:proofErr w:type="spellStart"/>
      <w:r w:rsidR="00B64E8A">
        <w:t>Swades</w:t>
      </w:r>
      <w:proofErr w:type="spellEnd"/>
      <w:r w:rsidR="00B64E8A">
        <w:t xml:space="preserve"> that aims to uplift millions of rural poor out of poverty. Roni says you can’t teach someone </w:t>
      </w:r>
      <w:r w:rsidR="00193FE4">
        <w:t>to change their intrinsic attitude</w:t>
      </w:r>
      <w:r w:rsidR="00BA0230">
        <w:t xml:space="preserve"> </w:t>
      </w:r>
      <w:r w:rsidR="00193FE4">
        <w:t>to risk</w:t>
      </w:r>
      <w:r w:rsidR="00B31D1D">
        <w:t>-</w:t>
      </w:r>
      <w:r w:rsidR="00193FE4">
        <w:t>taking or their risk appetite</w:t>
      </w:r>
      <w:r w:rsidR="00BA0230">
        <w:t xml:space="preserve"> or bring someone out from the comfort of a secured job</w:t>
      </w:r>
      <w:r w:rsidR="00193FE4">
        <w:t>. But you can teach the possible risks on the</w:t>
      </w:r>
      <w:r w:rsidR="00BA0230">
        <w:t xml:space="preserve"> journey of an entrepreneur</w:t>
      </w:r>
      <w:r w:rsidR="00193FE4">
        <w:t xml:space="preserve"> and how </w:t>
      </w:r>
      <w:r w:rsidR="00BA0230">
        <w:t xml:space="preserve">great </w:t>
      </w:r>
      <w:r w:rsidR="00193FE4">
        <w:t>entrepreneurs have averted those risks</w:t>
      </w:r>
      <w:r w:rsidR="00075045">
        <w:t xml:space="preserve"> and created successful and growing ventures</w:t>
      </w:r>
      <w:r w:rsidR="00193FE4">
        <w:t xml:space="preserve">. </w:t>
      </w:r>
      <w:r w:rsidR="00075045">
        <w:t>Roni also emphasizes that a great idea is just a small part of a new venture. Team building, execution, financial and legal basics, marketing</w:t>
      </w:r>
      <w:r w:rsidR="00B31D1D">
        <w:t>,</w:t>
      </w:r>
      <w:r w:rsidR="00075045">
        <w:t xml:space="preserve"> and </w:t>
      </w:r>
      <w:r w:rsidR="00B31D1D">
        <w:t xml:space="preserve">the </w:t>
      </w:r>
      <w:r w:rsidR="00075045">
        <w:t>right business process go a long way towards achieving success.</w:t>
      </w:r>
      <w:r w:rsidR="00B64E8A">
        <w:t xml:space="preserve"> </w:t>
      </w:r>
      <w:r w:rsidR="00731334">
        <w:t xml:space="preserve">Without proper plans, all efforts and a great idea may get diffused and may fail to gain traction. </w:t>
      </w:r>
    </w:p>
    <w:p xmlns:wp14="http://schemas.microsoft.com/office/word/2010/wordml" w:rsidR="00731334" w:rsidP="00075045" w:rsidRDefault="00731334" w14:paraId="3568D56D" wp14:textId="77777777">
      <w:pPr>
        <w:jc w:val="both"/>
      </w:pPr>
      <w:r>
        <w:t>Unlike subject</w:t>
      </w:r>
      <w:r w:rsidR="00B31D1D">
        <w:t>s</w:t>
      </w:r>
      <w:r>
        <w:t xml:space="preserve"> like science and technologies, entrepreneurship can best be learn</w:t>
      </w:r>
      <w:r w:rsidR="00B31D1D">
        <w:t>ed</w:t>
      </w:r>
      <w:r>
        <w:t xml:space="preserve"> through stories of successful and failed entrepreneurs. One will always be besotted with questions needing answers to set the next </w:t>
      </w:r>
      <w:r w:rsidR="00BA0230">
        <w:t>step forward</w:t>
      </w:r>
      <w:r>
        <w:t xml:space="preserve">. Knowing how great entrepreneurs navigated at the face of uncertainties can throw some answers even before the </w:t>
      </w:r>
      <w:r w:rsidR="00B31D1D">
        <w:t>problem</w:t>
      </w:r>
      <w:r>
        <w:t xml:space="preserve">s begin to bog you down. </w:t>
      </w:r>
    </w:p>
    <w:p xmlns:wp14="http://schemas.microsoft.com/office/word/2010/wordml" w:rsidR="000A38EE" w:rsidP="00075045" w:rsidRDefault="00731334" w14:paraId="47482D32" wp14:textId="77777777">
      <w:pPr>
        <w:jc w:val="both"/>
      </w:pPr>
      <w:proofErr w:type="spellStart"/>
      <w:r>
        <w:t>Dhirajlal</w:t>
      </w:r>
      <w:proofErr w:type="spellEnd"/>
      <w:r>
        <w:t xml:space="preserve"> </w:t>
      </w:r>
      <w:proofErr w:type="spellStart"/>
      <w:r>
        <w:t>Hirachand</w:t>
      </w:r>
      <w:proofErr w:type="spellEnd"/>
      <w:r>
        <w:t xml:space="preserve"> </w:t>
      </w:r>
      <w:proofErr w:type="spellStart"/>
      <w:r>
        <w:t>Ambani</w:t>
      </w:r>
      <w:proofErr w:type="spellEnd"/>
      <w:r>
        <w:t xml:space="preserve"> or </w:t>
      </w:r>
      <w:proofErr w:type="spellStart"/>
      <w:r>
        <w:t>Dhirubhai</w:t>
      </w:r>
      <w:proofErr w:type="spellEnd"/>
      <w:r>
        <w:t xml:space="preserve"> </w:t>
      </w:r>
      <w:proofErr w:type="spellStart"/>
      <w:r>
        <w:t>Ambani</w:t>
      </w:r>
      <w:proofErr w:type="spellEnd"/>
      <w:r>
        <w:t xml:space="preserve">, as he was popularly known, began his journey from a humble background. He used to earn some petty cash by selling potato chips in </w:t>
      </w:r>
      <w:r w:rsidR="00B31D1D">
        <w:t xml:space="preserve">the </w:t>
      </w:r>
      <w:r>
        <w:t xml:space="preserve">local market for supporting </w:t>
      </w:r>
      <w:r w:rsidR="00B31D1D">
        <w:t xml:space="preserve">the </w:t>
      </w:r>
      <w:r>
        <w:t xml:space="preserve">basic needs of his family while pursuing studies. </w:t>
      </w:r>
      <w:r w:rsidR="00B31D1D">
        <w:t>His background did not prevent him from</w:t>
      </w:r>
      <w:r>
        <w:t xml:space="preserve"> bec</w:t>
      </w:r>
      <w:r w:rsidR="00B31D1D">
        <w:t>o</w:t>
      </w:r>
      <w:r>
        <w:t>m</w:t>
      </w:r>
      <w:r w:rsidR="00B31D1D">
        <w:t>ing</w:t>
      </w:r>
      <w:r>
        <w:t xml:space="preserve"> one of the </w:t>
      </w:r>
      <w:r w:rsidR="00B31D1D">
        <w:t>most outstanding</w:t>
      </w:r>
      <w:r>
        <w:t xml:space="preserve"> entrepreneurs our country has ever produced. There </w:t>
      </w:r>
      <w:r w:rsidR="00B31D1D">
        <w:t>is</w:t>
      </w:r>
      <w:r>
        <w:t xml:space="preserve"> so much to learn from the turns and twist</w:t>
      </w:r>
      <w:r w:rsidR="00BA0230">
        <w:t>s</w:t>
      </w:r>
      <w:r>
        <w:t xml:space="preserve"> on his </w:t>
      </w:r>
      <w:r w:rsidR="00D93F07">
        <w:t>way and how he adroitly handled them</w:t>
      </w:r>
      <w:r>
        <w:t xml:space="preserve"> to </w:t>
      </w:r>
      <w:r w:rsidR="00D93F07">
        <w:t xml:space="preserve">achieve </w:t>
      </w:r>
      <w:r>
        <w:t xml:space="preserve">success. His story appears as if </w:t>
      </w:r>
      <w:r w:rsidR="00D93F07">
        <w:t xml:space="preserve">directly </w:t>
      </w:r>
      <w:r>
        <w:t>coming out from</w:t>
      </w:r>
      <w:r w:rsidR="00D93F07">
        <w:t xml:space="preserve"> a</w:t>
      </w:r>
      <w:r>
        <w:t xml:space="preserve"> textbook</w:t>
      </w:r>
      <w:r w:rsidR="000A38EE">
        <w:t xml:space="preserve">. Despite unflinching desire to graduate, he had to quit </w:t>
      </w:r>
      <w:r w:rsidR="00B31D1D">
        <w:t xml:space="preserve">the </w:t>
      </w:r>
      <w:r w:rsidR="000A38EE">
        <w:t xml:space="preserve">study and move to the middle east in search of a living and working there as a petrol pump operator. But he had a great vision, the vision to discover petrol in India and </w:t>
      </w:r>
      <w:r w:rsidR="00D93F07">
        <w:t>build</w:t>
      </w:r>
      <w:r w:rsidR="000A38EE">
        <w:t xml:space="preserve"> a refinery</w:t>
      </w:r>
      <w:r w:rsidRPr="00BA0230" w:rsidR="00BA0230">
        <w:t xml:space="preserve"> </w:t>
      </w:r>
      <w:r w:rsidR="00BA0230">
        <w:t xml:space="preserve">of </w:t>
      </w:r>
      <w:r w:rsidR="00BA0230">
        <w:t>global scale</w:t>
      </w:r>
      <w:r w:rsidR="000A38EE">
        <w:t>.</w:t>
      </w:r>
      <w:r w:rsidR="000A38EE">
        <w:t xml:space="preserve"> He knew that knowledge is the primary driver of any business success. So,</w:t>
      </w:r>
      <w:r w:rsidR="00D93F07">
        <w:t xml:space="preserve"> he</w:t>
      </w:r>
      <w:r w:rsidR="000A38EE">
        <w:t xml:space="preserve"> strived hard to lear</w:t>
      </w:r>
      <w:r w:rsidR="00B31D1D">
        <w:t>n whatever he could get access to</w:t>
      </w:r>
      <w:r w:rsidR="000A38EE">
        <w:t xml:space="preserve">. </w:t>
      </w:r>
      <w:r w:rsidR="00D93F07">
        <w:t xml:space="preserve">He came back to India with his great vision, moved forward brick by brick, wading through the turbulent corporate landscape. Some of the key strategies he adopted are </w:t>
      </w:r>
      <w:r w:rsidR="00B31D1D">
        <w:t>the</w:t>
      </w:r>
      <w:r w:rsidR="00D93F07">
        <w:t xml:space="preserve"> innovations that catapulted him to the big </w:t>
      </w:r>
      <w:r w:rsidR="001E0361">
        <w:t>league. Notably, when India banned non-essential import</w:t>
      </w:r>
      <w:r w:rsidR="00B31D1D">
        <w:t>s</w:t>
      </w:r>
      <w:r w:rsidR="001E0361">
        <w:t xml:space="preserve"> due to </w:t>
      </w:r>
      <w:r w:rsidR="00B31D1D">
        <w:t xml:space="preserve">the </w:t>
      </w:r>
      <w:r w:rsidR="001E0361">
        <w:t xml:space="preserve">shortage of foreign exchange, </w:t>
      </w:r>
      <w:proofErr w:type="spellStart"/>
      <w:r w:rsidR="001E0361">
        <w:t>Dhirubhai</w:t>
      </w:r>
      <w:proofErr w:type="spellEnd"/>
      <w:r w:rsidR="001E0361">
        <w:t xml:space="preserve"> exported cotton at a loss to earn foreign exchange</w:t>
      </w:r>
      <w:r w:rsidR="003676AA">
        <w:t>,</w:t>
      </w:r>
      <w:r w:rsidR="001E0361">
        <w:t xml:space="preserve"> using which he imported synthetic </w:t>
      </w:r>
      <w:proofErr w:type="spellStart"/>
      <w:r w:rsidR="001E0361">
        <w:t>fiber</w:t>
      </w:r>
      <w:proofErr w:type="spellEnd"/>
      <w:r w:rsidR="001E0361">
        <w:t xml:space="preserve"> to enjoy absolute monopoly </w:t>
      </w:r>
      <w:r w:rsidR="003676AA">
        <w:t xml:space="preserve">at </w:t>
      </w:r>
      <w:r w:rsidR="00B31D1D">
        <w:t xml:space="preserve">the </w:t>
      </w:r>
      <w:r w:rsidR="003676AA">
        <w:t xml:space="preserve">home market </w:t>
      </w:r>
      <w:r w:rsidR="001E0361">
        <w:t xml:space="preserve">and </w:t>
      </w:r>
      <w:r w:rsidR="00B31D1D">
        <w:t>make</w:t>
      </w:r>
      <w:r w:rsidR="003676AA">
        <w:t xml:space="preserve"> </w:t>
      </w:r>
      <w:r w:rsidR="00B31D1D">
        <w:t xml:space="preserve">a </w:t>
      </w:r>
      <w:r w:rsidR="001E0361">
        <w:t>super profit.</w:t>
      </w:r>
      <w:r w:rsidR="00BA0230">
        <w:t xml:space="preserve"> He is best known for his zest for life. </w:t>
      </w:r>
    </w:p>
    <w:p xmlns:wp14="http://schemas.microsoft.com/office/word/2010/wordml" w:rsidR="001E0361" w:rsidP="003676AA" w:rsidRDefault="001E0361" w14:paraId="50461DE8" wp14:textId="77777777">
      <w:pPr>
        <w:jc w:val="both"/>
      </w:pPr>
      <w:r>
        <w:t xml:space="preserve">There are many </w:t>
      </w:r>
      <w:r w:rsidR="003676AA">
        <w:t xml:space="preserve">great entrepreneurs to talk about. </w:t>
      </w:r>
      <w:proofErr w:type="spellStart"/>
      <w:r w:rsidR="003676AA">
        <w:t>Karshanbhai</w:t>
      </w:r>
      <w:proofErr w:type="spellEnd"/>
      <w:r w:rsidR="003676AA">
        <w:t xml:space="preserve"> </w:t>
      </w:r>
      <w:proofErr w:type="spellStart"/>
      <w:r w:rsidRPr="003676AA" w:rsidR="003676AA">
        <w:t>Khodidas</w:t>
      </w:r>
      <w:proofErr w:type="spellEnd"/>
      <w:r w:rsidRPr="003676AA" w:rsidR="003676AA">
        <w:t xml:space="preserve"> Patel</w:t>
      </w:r>
      <w:r w:rsidR="003676AA">
        <w:t xml:space="preserve"> of the </w:t>
      </w:r>
      <w:proofErr w:type="spellStart"/>
      <w:r w:rsidR="003676AA">
        <w:t>Nirma</w:t>
      </w:r>
      <w:proofErr w:type="spellEnd"/>
      <w:r w:rsidR="003676AA">
        <w:t xml:space="preserve"> fame stands out. He used to work as a lab assistant in a</w:t>
      </w:r>
      <w:r w:rsidR="00B31D1D">
        <w:t>n</w:t>
      </w:r>
      <w:r w:rsidR="003676AA">
        <w:t xml:space="preserve"> R&amp;D lab</w:t>
      </w:r>
      <w:r w:rsidR="00B31D1D">
        <w:t>, where h</w:t>
      </w:r>
      <w:r w:rsidR="003676AA">
        <w:t xml:space="preserve">e invented a formula to produce </w:t>
      </w:r>
      <w:r w:rsidR="00B31D1D">
        <w:t xml:space="preserve">a </w:t>
      </w:r>
      <w:r w:rsidRPr="003676AA" w:rsidR="003676AA">
        <w:t>phosphate-free synthetic detergent powder</w:t>
      </w:r>
      <w:r w:rsidR="003676AA">
        <w:t>. Producing at his backyard</w:t>
      </w:r>
      <w:r w:rsidR="00B31D1D">
        <w:t>,</w:t>
      </w:r>
      <w:r w:rsidR="003676AA">
        <w:t xml:space="preserve"> he used to carry it on his bicycle on</w:t>
      </w:r>
      <w:r w:rsidR="00B31D1D">
        <w:t xml:space="preserve"> the</w:t>
      </w:r>
      <w:r w:rsidR="003676AA">
        <w:t xml:space="preserve"> way to </w:t>
      </w:r>
      <w:r w:rsidR="00B31D1D">
        <w:t xml:space="preserve">the </w:t>
      </w:r>
      <w:r w:rsidR="003676AA">
        <w:t>office and s</w:t>
      </w:r>
      <w:r w:rsidR="00BA0230">
        <w:t>old</w:t>
      </w:r>
      <w:r w:rsidR="003676AA">
        <w:t xml:space="preserve"> them from door to door. His vision was to make </w:t>
      </w:r>
      <w:r w:rsidR="001D1E50">
        <w:t xml:space="preserve">quality </w:t>
      </w:r>
      <w:r w:rsidR="003676AA">
        <w:t>detergent affordable to poor people</w:t>
      </w:r>
      <w:r w:rsidR="001D1E50">
        <w:t xml:space="preserve"> so that they maintain cleanliness. So, he used to sell it at ₹3 a kg when the lowest price of detergent was ₹13 a kg. Today, </w:t>
      </w:r>
      <w:proofErr w:type="spellStart"/>
      <w:r w:rsidR="001D1E50">
        <w:t>Nirma</w:t>
      </w:r>
      <w:proofErr w:type="spellEnd"/>
      <w:r w:rsidR="001D1E50">
        <w:t xml:space="preserve"> is a ₹42,500 crore company</w:t>
      </w:r>
      <w:r w:rsidR="00B31D1D">
        <w:t>,</w:t>
      </w:r>
      <w:r w:rsidR="001D1E50">
        <w:t xml:space="preserve"> and his </w:t>
      </w:r>
      <w:r w:rsidR="00B31D1D">
        <w:t xml:space="preserve">present </w:t>
      </w:r>
      <w:r w:rsidR="001D1E50">
        <w:t>net</w:t>
      </w:r>
      <w:r w:rsidR="00B31D1D">
        <w:t xml:space="preserve"> </w:t>
      </w:r>
      <w:r w:rsidR="001D1E50">
        <w:t xml:space="preserve">worth is close </w:t>
      </w:r>
      <w:proofErr w:type="gramStart"/>
      <w:r w:rsidR="001D1E50">
        <w:t>to ₹ 5</w:t>
      </w:r>
      <w:proofErr w:type="gramEnd"/>
      <w:r w:rsidR="001D1E50">
        <w:t xml:space="preserve"> billion. He is known for his philanthropic contributions, especially </w:t>
      </w:r>
      <w:r w:rsidR="00B31D1D">
        <w:t xml:space="preserve">the </w:t>
      </w:r>
      <w:r w:rsidR="001D1E50">
        <w:t>promotion of education.</w:t>
      </w:r>
    </w:p>
    <w:p xmlns:wp14="http://schemas.microsoft.com/office/word/2010/wordml" w:rsidRPr="003676AA" w:rsidR="001D1E50" w:rsidP="003676AA" w:rsidRDefault="001D1E50" w14:paraId="4911114B" wp14:textId="77777777">
      <w:pPr>
        <w:jc w:val="both"/>
      </w:pPr>
      <w:r>
        <w:t xml:space="preserve">The story of Sofia </w:t>
      </w:r>
      <w:proofErr w:type="spellStart"/>
      <w:r>
        <w:t>Amoruso</w:t>
      </w:r>
      <w:proofErr w:type="spellEnd"/>
      <w:r>
        <w:t xml:space="preserve"> of </w:t>
      </w:r>
      <w:r w:rsidR="00B31D1D">
        <w:t xml:space="preserve">the </w:t>
      </w:r>
      <w:r>
        <w:t xml:space="preserve">US is another one that seems to come straight </w:t>
      </w:r>
      <w:r>
        <w:t>out</w:t>
      </w:r>
      <w:r>
        <w:t xml:space="preserve"> from the textbook. She used to survive by salvaging foods from the dustbin. A chance event transformed her into an entrepreneur. She bought an old jacket from a salvation army store for $10, wore it herself, took a picture with herself as the model, listed that in </w:t>
      </w:r>
      <w:proofErr w:type="spellStart"/>
      <w:r>
        <w:t>MySpace</w:t>
      </w:r>
      <w:proofErr w:type="spellEnd"/>
      <w:r w:rsidR="00B31D1D">
        <w:t>,</w:t>
      </w:r>
      <w:r>
        <w:t xml:space="preserve"> and sold it for $1000. A business was born that catapulted her into a $240 million business</w:t>
      </w:r>
      <w:r w:rsidR="00B4439D">
        <w:t xml:space="preserve"> empire</w:t>
      </w:r>
      <w:r>
        <w:t xml:space="preserve">. But due to lack of focus (or perhaps </w:t>
      </w:r>
      <w:r>
        <w:lastRenderedPageBreak/>
        <w:t>knowledge)</w:t>
      </w:r>
      <w:r w:rsidR="00B31D1D">
        <w:t>,</w:t>
      </w:r>
      <w:r>
        <w:t xml:space="preserve"> she was almost ban</w:t>
      </w:r>
      <w:bookmarkStart w:name="_GoBack" w:id="0"/>
      <w:bookmarkEnd w:id="0"/>
      <w:r>
        <w:t>k</w:t>
      </w:r>
      <w:r w:rsidR="005515EC">
        <w:t>rupt</w:t>
      </w:r>
      <w:r>
        <w:t xml:space="preserve">. She, however, fought back and is successful yet again. </w:t>
      </w:r>
      <w:r w:rsidR="00BA0230">
        <w:t>There are many things to look forward to in her story. Let us explore.</w:t>
      </w:r>
    </w:p>
    <w:sectPr w:rsidRPr="003676AA" w:rsidR="001D1E50">
      <w:pgSz w:w="11906" w:h="16838" w:orient="portrait"/>
      <w:pgMar w:top="1440" w:right="1440" w:bottom="1440" w:left="1440" w:header="708" w:footer="708" w:gutter="0"/>
      <w:cols w:space="708"/>
      <w:docGrid w:linePitch="360"/>
      <w:headerReference w:type="default" r:id="R5c42fb5ba67145af"/>
      <w:footerReference w:type="default" r:id="Rf9d71e70412946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B15CC22" w:rsidTr="5B15CC22" w14:paraId="79F80E4B">
      <w:tc>
        <w:tcPr>
          <w:tcW w:w="3005" w:type="dxa"/>
          <w:tcMar/>
        </w:tcPr>
        <w:p w:rsidR="5B15CC22" w:rsidP="5B15CC22" w:rsidRDefault="5B15CC22" w14:paraId="0D8BFFCB" w14:textId="76649004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B15CC22" w:rsidP="5B15CC22" w:rsidRDefault="5B15CC22" w14:paraId="30D1FF1F" w14:textId="680AA822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5B15CC22" w:rsidP="5B15CC22" w:rsidRDefault="5B15CC22" w14:paraId="3748C4FB" w14:textId="3A3A46F0">
          <w:pPr>
            <w:pStyle w:val="Header"/>
            <w:bidi w:val="0"/>
            <w:ind w:right="-115"/>
            <w:jc w:val="right"/>
          </w:pPr>
          <w:r w:rsidR="5B15CC22">
            <w:rPr/>
            <w:t>`</w:t>
          </w:r>
        </w:p>
      </w:tc>
    </w:tr>
  </w:tbl>
  <w:p w:rsidR="5B15CC22" w:rsidP="5B15CC22" w:rsidRDefault="5B15CC22" w14:paraId="4700BF41" w14:textId="7F7981BF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B15CC22" w:rsidTr="5B15CC22" w14:paraId="289F2C4E">
      <w:tc>
        <w:tcPr>
          <w:tcW w:w="3005" w:type="dxa"/>
          <w:tcMar/>
        </w:tcPr>
        <w:p w:rsidR="5B15CC22" w:rsidP="5B15CC22" w:rsidRDefault="5B15CC22" w14:paraId="54936105" w14:textId="2E81C8A5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B15CC22" w:rsidP="5B15CC22" w:rsidRDefault="5B15CC22" w14:paraId="7EEA697A" w14:textId="09ADD635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5B15CC22" w:rsidP="5B15CC22" w:rsidRDefault="5B15CC22" w14:paraId="74A9E861" w14:textId="3B892305">
          <w:pPr>
            <w:pStyle w:val="Header"/>
            <w:bidi w:val="0"/>
            <w:ind w:right="-115"/>
            <w:jc w:val="right"/>
          </w:pPr>
        </w:p>
      </w:tc>
    </w:tr>
  </w:tbl>
  <w:p w:rsidR="5B15CC22" w:rsidP="5B15CC22" w:rsidRDefault="5B15CC22" w14:paraId="4D9C0EE3" w14:textId="4D83EF0F">
    <w:pPr>
      <w:pStyle w:val="Header"/>
      <w:bidi w:val="0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3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jU3s7CwsDQ1NzZW0lEKTi0uzszPAykwqgUABK/4uCwAAAA="/>
  </w:docVars>
  <w:rsids>
    <w:rsidRoot w:val="00395877"/>
    <w:rsid w:val="00075045"/>
    <w:rsid w:val="000A38EE"/>
    <w:rsid w:val="001237A3"/>
    <w:rsid w:val="00193FE4"/>
    <w:rsid w:val="001D1E50"/>
    <w:rsid w:val="001E0361"/>
    <w:rsid w:val="00285541"/>
    <w:rsid w:val="003676AA"/>
    <w:rsid w:val="00395877"/>
    <w:rsid w:val="005515EC"/>
    <w:rsid w:val="0061160E"/>
    <w:rsid w:val="00731334"/>
    <w:rsid w:val="00737473"/>
    <w:rsid w:val="00B31D1D"/>
    <w:rsid w:val="00B4439D"/>
    <w:rsid w:val="00B64E8A"/>
    <w:rsid w:val="00BA0230"/>
    <w:rsid w:val="00D93F07"/>
    <w:rsid w:val="00F5386D"/>
    <w:rsid w:val="5B15C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EB57A"/>
  <w15:chartTrackingRefBased/>
  <w15:docId w15:val="{F1DDB6AB-2098-4D02-AE7F-B928FF2A9A1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eader" Target="/word/header.xml" Id="R5c42fb5ba67145af" /><Relationship Type="http://schemas.openxmlformats.org/officeDocument/2006/relationships/footer" Target="/word/footer.xml" Id="Rf9d71e704129467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A6B498AEFFE54E8D2CBC933D973986" ma:contentTypeVersion="6" ma:contentTypeDescription="Create a new document." ma:contentTypeScope="" ma:versionID="3838917a46bb45549b59d1f7488ebe40">
  <xsd:schema xmlns:xsd="http://www.w3.org/2001/XMLSchema" xmlns:xs="http://www.w3.org/2001/XMLSchema" xmlns:p="http://schemas.microsoft.com/office/2006/metadata/properties" xmlns:ns2="8993d2bb-2dfc-4150-8235-f22baef139ed" targetNamespace="http://schemas.microsoft.com/office/2006/metadata/properties" ma:root="true" ma:fieldsID="adf7fc290ca288340d8b1efad8a2fdb8" ns2:_="">
    <xsd:import namespace="8993d2bb-2dfc-4150-8235-f22baef139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3d2bb-2dfc-4150-8235-f22baef139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3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8993d2bb-2dfc-4150-8235-f22baef139ed" xsi:nil="true"/>
  </documentManagement>
</p:properties>
</file>

<file path=customXml/itemProps1.xml><?xml version="1.0" encoding="utf-8"?>
<ds:datastoreItem xmlns:ds="http://schemas.openxmlformats.org/officeDocument/2006/customXml" ds:itemID="{FAA2E2B7-E6A0-4DE8-B8E4-56399EBEE52A}"/>
</file>

<file path=customXml/itemProps2.xml><?xml version="1.0" encoding="utf-8"?>
<ds:datastoreItem xmlns:ds="http://schemas.openxmlformats.org/officeDocument/2006/customXml" ds:itemID="{4CD5318C-8973-41FE-817C-A8E9C93438D0}"/>
</file>

<file path=customXml/itemProps3.xml><?xml version="1.0" encoding="utf-8"?>
<ds:datastoreItem xmlns:ds="http://schemas.openxmlformats.org/officeDocument/2006/customXml" ds:itemID="{09DBFF87-E2B1-45DA-871D-BB9737E9B42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noj Mondal</dc:creator>
  <cp:keywords/>
  <dc:description/>
  <cp:lastModifiedBy>Gambhira Sirish</cp:lastModifiedBy>
  <cp:revision>5</cp:revision>
  <dcterms:created xsi:type="dcterms:W3CDTF">2020-09-03T16:56:00Z</dcterms:created>
  <dcterms:modified xsi:type="dcterms:W3CDTF">2021-01-29T18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A6B498AEFFE54E8D2CBC933D973986</vt:lpwstr>
  </property>
</Properties>
</file>